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D77DA" w14:textId="77777777" w:rsidR="004B2F4F" w:rsidRPr="007F190B" w:rsidRDefault="004B2F4F" w:rsidP="001A7144">
      <w:pPr>
        <w:spacing w:after="0" w:line="240" w:lineRule="auto"/>
        <w:contextualSpacing/>
        <w:rPr>
          <w:rFonts w:ascii="Calibri" w:hAnsi="Calibri" w:cs="Calibri"/>
        </w:rPr>
      </w:pPr>
      <w:bookmarkStart w:id="0" w:name="_GoBack"/>
      <w:bookmarkEnd w:id="0"/>
    </w:p>
    <w:p w14:paraId="73848868" w14:textId="77777777" w:rsidR="00CE2AFB" w:rsidRPr="007F190B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0B33D3B9" w14:textId="68DF0641" w:rsidR="009E75FB" w:rsidRPr="007F190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F190B">
        <w:rPr>
          <w:rFonts w:ascii="Calibri" w:hAnsi="Calibri" w:cs="Calibri"/>
          <w:b/>
          <w:bCs/>
          <w:sz w:val="28"/>
          <w:szCs w:val="28"/>
        </w:rPr>
        <w:t>DECLARACIÓN DE CUMP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R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IMENTO DE REQUISITOS PARA SER </w:t>
      </w:r>
      <w:r w:rsidR="0084006D" w:rsidRPr="007F190B">
        <w:rPr>
          <w:rFonts w:ascii="Calibri" w:hAnsi="Calibri" w:cs="Calibri"/>
          <w:b/>
          <w:bCs/>
          <w:sz w:val="28"/>
          <w:szCs w:val="28"/>
        </w:rPr>
        <w:t>MEMBRO DE TRIBUNAL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 DE TES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E DE DOUTORAMENTO</w:t>
      </w:r>
    </w:p>
    <w:p w14:paraId="200F3A9C" w14:textId="77777777" w:rsidR="001A7144" w:rsidRPr="007F190B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7F190B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3E81F014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7F190B" w:rsidRDefault="009E75FB" w:rsidP="0038433E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proofErr w:type="spellStart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</w:t>
                    </w:r>
                    <w:proofErr w:type="spellEnd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B53A108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7F190B" w:rsidRDefault="00F00923" w:rsidP="00F00923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ata de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expedición d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ítul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7F190B" w:rsidRDefault="005360F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32CE04E3" w14:textId="77777777" w:rsidR="00CE2AFB" w:rsidRPr="007F190B" w:rsidRDefault="00CE2AFB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F190B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323DF2F5" w:rsidR="009E75FB" w:rsidRPr="007F190B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F190B">
        <w:rPr>
          <w:rFonts w:ascii="Calibri" w:hAnsi="Calibri" w:cs="Calibri"/>
          <w:b/>
          <w:bCs/>
          <w:sz w:val="24"/>
          <w:szCs w:val="24"/>
        </w:rPr>
        <w:t>DECLARA</w:t>
      </w:r>
      <w:r w:rsidRPr="007F190B">
        <w:rPr>
          <w:rFonts w:ascii="Calibri" w:hAnsi="Calibri" w:cs="Calibri"/>
          <w:sz w:val="24"/>
          <w:szCs w:val="24"/>
        </w:rPr>
        <w:t xml:space="preserve"> que </w:t>
      </w:r>
      <w:r w:rsidR="009F692A" w:rsidRPr="007F190B">
        <w:rPr>
          <w:rFonts w:ascii="Calibri" w:hAnsi="Calibri" w:cs="Calibri"/>
          <w:sz w:val="24"/>
          <w:szCs w:val="24"/>
        </w:rPr>
        <w:t>cump</w:t>
      </w:r>
      <w:r w:rsidR="00F00923" w:rsidRPr="007F190B">
        <w:rPr>
          <w:rFonts w:ascii="Calibri" w:hAnsi="Calibri" w:cs="Calibri"/>
          <w:sz w:val="24"/>
          <w:szCs w:val="24"/>
        </w:rPr>
        <w:t>r</w:t>
      </w:r>
      <w:r w:rsidR="009F692A" w:rsidRPr="007F190B">
        <w:rPr>
          <w:rFonts w:ascii="Calibri" w:hAnsi="Calibri" w:cs="Calibri"/>
          <w:sz w:val="24"/>
          <w:szCs w:val="24"/>
        </w:rPr>
        <w:t xml:space="preserve">e </w:t>
      </w:r>
      <w:r w:rsidRPr="007F190B">
        <w:rPr>
          <w:rFonts w:ascii="Calibri" w:hAnsi="Calibri" w:cs="Calibri"/>
          <w:sz w:val="24"/>
          <w:szCs w:val="24"/>
        </w:rPr>
        <w:t>alg</w:t>
      </w:r>
      <w:r w:rsidR="00F00923" w:rsidRPr="007F190B">
        <w:rPr>
          <w:rFonts w:ascii="Calibri" w:hAnsi="Calibri" w:cs="Calibri"/>
          <w:sz w:val="24"/>
          <w:szCs w:val="24"/>
        </w:rPr>
        <w:t>ún</w:t>
      </w:r>
      <w:r w:rsidRPr="007F190B">
        <w:rPr>
          <w:rFonts w:ascii="Calibri" w:hAnsi="Calibri" w:cs="Calibri"/>
          <w:sz w:val="24"/>
          <w:szCs w:val="24"/>
        </w:rPr>
        <w:t xml:space="preserve"> dos requisitos e</w:t>
      </w:r>
      <w:r w:rsidR="00F00923" w:rsidRPr="007F190B">
        <w:rPr>
          <w:rFonts w:ascii="Calibri" w:hAnsi="Calibri" w:cs="Calibri"/>
          <w:sz w:val="24"/>
          <w:szCs w:val="24"/>
        </w:rPr>
        <w:t>six</w:t>
      </w:r>
      <w:r w:rsidRPr="007F190B">
        <w:rPr>
          <w:rFonts w:ascii="Calibri" w:hAnsi="Calibri" w:cs="Calibri"/>
          <w:sz w:val="24"/>
          <w:szCs w:val="24"/>
        </w:rPr>
        <w:t xml:space="preserve">idos para ser </w:t>
      </w:r>
      <w:r w:rsidR="0084006D" w:rsidRPr="007F190B">
        <w:rPr>
          <w:rFonts w:ascii="Calibri" w:hAnsi="Calibri" w:cs="Calibri"/>
          <w:b/>
          <w:bCs/>
          <w:sz w:val="24"/>
          <w:szCs w:val="24"/>
        </w:rPr>
        <w:t>membro de tribunal</w:t>
      </w:r>
      <w:r w:rsidRPr="007F190B">
        <w:rPr>
          <w:rFonts w:ascii="Calibri" w:hAnsi="Calibri" w:cs="Calibri"/>
          <w:b/>
          <w:bCs/>
          <w:sz w:val="24"/>
          <w:szCs w:val="24"/>
        </w:rPr>
        <w:t xml:space="preserve"> de tes</w:t>
      </w:r>
      <w:r w:rsidR="00F00923" w:rsidRPr="007F190B">
        <w:rPr>
          <w:rFonts w:ascii="Calibri" w:hAnsi="Calibri" w:cs="Calibri"/>
          <w:b/>
          <w:bCs/>
          <w:sz w:val="24"/>
          <w:szCs w:val="24"/>
        </w:rPr>
        <w:t>e</w:t>
      </w:r>
      <w:r w:rsidRPr="007F190B">
        <w:rPr>
          <w:rFonts w:ascii="Calibri" w:hAnsi="Calibri" w:cs="Calibri"/>
          <w:sz w:val="24"/>
          <w:szCs w:val="24"/>
        </w:rPr>
        <w:t xml:space="preserve"> de </w:t>
      </w:r>
      <w:r w:rsidR="00F00923" w:rsidRPr="007F190B">
        <w:rPr>
          <w:rFonts w:ascii="Calibri" w:hAnsi="Calibri" w:cs="Calibri"/>
          <w:sz w:val="24"/>
          <w:szCs w:val="24"/>
        </w:rPr>
        <w:t>doutoramento segundo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Pr="007F190B">
        <w:rPr>
          <w:rFonts w:ascii="Calibri" w:hAnsi="Calibri" w:cs="Calibri"/>
          <w:sz w:val="24"/>
          <w:szCs w:val="24"/>
        </w:rPr>
        <w:t xml:space="preserve"> Real Decreto 576/2023</w:t>
      </w:r>
      <w:r w:rsidR="00F178E7" w:rsidRPr="007F190B">
        <w:rPr>
          <w:rFonts w:ascii="Calibri" w:hAnsi="Calibri" w:cs="Calibri"/>
          <w:sz w:val="24"/>
          <w:szCs w:val="24"/>
        </w:rPr>
        <w:t xml:space="preserve"> que modifica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="00F178E7" w:rsidRPr="007F190B">
        <w:rPr>
          <w:rFonts w:ascii="Calibri" w:hAnsi="Calibri" w:cs="Calibri"/>
          <w:sz w:val="24"/>
          <w:szCs w:val="24"/>
        </w:rPr>
        <w:t xml:space="preserve"> Real Decreto 99/2011</w:t>
      </w:r>
      <w:r w:rsidRPr="007F190B">
        <w:rPr>
          <w:rFonts w:ascii="Calibri" w:hAnsi="Calibri" w:cs="Calibri"/>
          <w:sz w:val="24"/>
          <w:szCs w:val="24"/>
        </w:rPr>
        <w:t xml:space="preserve"> (</w:t>
      </w:r>
      <w:r w:rsidR="00F00923" w:rsidRPr="007F190B">
        <w:rPr>
          <w:rFonts w:ascii="Calibri" w:hAnsi="Calibri" w:cs="Calibri"/>
          <w:sz w:val="24"/>
          <w:szCs w:val="24"/>
        </w:rPr>
        <w:t>sinale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/</w:t>
      </w:r>
      <w:r w:rsidRPr="007F190B">
        <w:rPr>
          <w:rFonts w:ascii="Calibri" w:hAnsi="Calibri" w:cs="Calibri"/>
          <w:sz w:val="24"/>
          <w:szCs w:val="24"/>
        </w:rPr>
        <w:t>os que correspondan):</w:t>
      </w:r>
    </w:p>
    <w:p w14:paraId="7D64757F" w14:textId="249E566D" w:rsidR="006D4788" w:rsidRPr="007F190B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696664E5" w14:textId="77777777" w:rsidR="00CE2AFB" w:rsidRPr="007F190B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362CD943" w14:textId="13757E31" w:rsidR="00B6750B" w:rsidRPr="007F190B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  <w:b/>
          <w:bCs/>
        </w:rPr>
        <w:t xml:space="preserve">A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Pr="007F190B">
        <w:rPr>
          <w:rFonts w:ascii="Calibri" w:hAnsi="Calibri" w:cs="Calibri"/>
        </w:rPr>
        <w:t>:</w:t>
      </w:r>
    </w:p>
    <w:p w14:paraId="4C210FD1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46951D95" w:rsidR="00C35846" w:rsidRPr="007F190B" w:rsidRDefault="00722E65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6D4788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>Ter recoñecido, polo menos, un sexenio de actividade investigadora</w:t>
      </w:r>
      <w:r w:rsidR="00B6750B" w:rsidRPr="007F190B">
        <w:rPr>
          <w:rFonts w:ascii="Calibri" w:hAnsi="Calibri" w:cs="Calibri"/>
        </w:rPr>
        <w:t xml:space="preserve">. </w:t>
      </w:r>
    </w:p>
    <w:p w14:paraId="0A48DE37" w14:textId="77777777" w:rsidR="001A7144" w:rsidRPr="007F190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582D9388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 xml:space="preserve">Nº de sexenios </w:t>
      </w:r>
      <w:r w:rsidR="00F00923" w:rsidRPr="007F190B">
        <w:rPr>
          <w:rFonts w:ascii="Calibri" w:hAnsi="Calibri" w:cs="Calibri"/>
          <w:b/>
          <w:bCs/>
        </w:rPr>
        <w:t>recoñecidos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33B98906" w14:textId="3EF6F0C2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>A</w:t>
      </w:r>
      <w:r w:rsidR="00F00923" w:rsidRPr="007F190B">
        <w:rPr>
          <w:rFonts w:ascii="Calibri" w:hAnsi="Calibri" w:cs="Calibri"/>
          <w:b/>
          <w:bCs/>
        </w:rPr>
        <w:t>n</w:t>
      </w:r>
      <w:r w:rsidR="00B6750B" w:rsidRPr="007F190B">
        <w:rPr>
          <w:rFonts w:ascii="Calibri" w:hAnsi="Calibri" w:cs="Calibri"/>
          <w:b/>
          <w:bCs/>
        </w:rPr>
        <w:t>o concesión d</w:t>
      </w:r>
      <w:r w:rsidR="00F00923" w:rsidRPr="007F190B">
        <w:rPr>
          <w:rFonts w:ascii="Calibri" w:hAnsi="Calibri" w:cs="Calibri"/>
          <w:b/>
          <w:bCs/>
        </w:rPr>
        <w:t>o</w:t>
      </w:r>
      <w:r w:rsidR="00B6750B" w:rsidRPr="007F190B">
        <w:rPr>
          <w:rFonts w:ascii="Calibri" w:hAnsi="Calibri" w:cs="Calibri"/>
          <w:b/>
          <w:bCs/>
        </w:rPr>
        <w:t xml:space="preserve"> último sexenio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6CBA2EE3" w14:textId="6158EE2E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2BB64A78" w14:textId="77777777" w:rsidR="00627E22" w:rsidRPr="007F190B" w:rsidRDefault="00627E22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702E710" w14:textId="70E52377" w:rsidR="00B6750B" w:rsidRPr="007F190B" w:rsidRDefault="0084006D" w:rsidP="00AA72E8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  <w:r w:rsidRPr="007F190B">
        <w:rPr>
          <w:rFonts w:ascii="Calibri" w:hAnsi="Calibri" w:cs="Calibri"/>
          <w:b/>
          <w:bCs/>
        </w:rPr>
        <w:t xml:space="preserve">B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="007F190B" w:rsidRPr="007F190B">
        <w:rPr>
          <w:rFonts w:ascii="Calibri" w:hAnsi="Calibri" w:cs="Calibri"/>
          <w:b/>
          <w:bCs/>
        </w:rPr>
        <w:t xml:space="preserve"> e que non posúa ningún</w:t>
      </w:r>
      <w:r w:rsidR="006E7F81" w:rsidRPr="007F190B">
        <w:rPr>
          <w:rFonts w:ascii="Calibri" w:hAnsi="Calibri" w:cs="Calibri"/>
          <w:b/>
          <w:bCs/>
        </w:rPr>
        <w:t xml:space="preserve"> sexenio de actividad</w:t>
      </w:r>
      <w:r w:rsidR="00F00923" w:rsidRPr="007F190B">
        <w:rPr>
          <w:rFonts w:ascii="Calibri" w:hAnsi="Calibri" w:cs="Calibri"/>
          <w:b/>
          <w:bCs/>
        </w:rPr>
        <w:t>e</w:t>
      </w:r>
      <w:r w:rsidR="006E7F81" w:rsidRPr="007F190B">
        <w:rPr>
          <w:rFonts w:ascii="Calibri" w:hAnsi="Calibri" w:cs="Calibri"/>
          <w:b/>
          <w:bCs/>
        </w:rPr>
        <w:t xml:space="preserve"> investigadora</w:t>
      </w:r>
      <w:r w:rsidR="007F190B" w:rsidRPr="007F190B">
        <w:rPr>
          <w:rFonts w:ascii="Calibri" w:hAnsi="Calibri" w:cs="Calibri"/>
          <w:b/>
          <w:bCs/>
        </w:rPr>
        <w:t>:</w:t>
      </w:r>
    </w:p>
    <w:p w14:paraId="1070C019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269CB7EA" w14:textId="77777777" w:rsidR="00F00923" w:rsidRPr="007F190B" w:rsidRDefault="00722E65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 xml:space="preserve">Ser autor/a ou coautor/a de polo menos </w:t>
      </w:r>
      <w:r w:rsidR="00F00923" w:rsidRPr="007F190B">
        <w:rPr>
          <w:rFonts w:ascii="Calibri" w:hAnsi="Calibri" w:cs="Calibri"/>
          <w:b/>
          <w:bCs/>
        </w:rPr>
        <w:t>5 publicacións</w:t>
      </w:r>
      <w:r w:rsidR="00F00923" w:rsidRPr="007F190B">
        <w:rPr>
          <w:rFonts w:ascii="Calibri" w:hAnsi="Calibri" w:cs="Calibri"/>
        </w:rPr>
        <w:t xml:space="preserve"> incluídas no </w:t>
      </w:r>
      <w:proofErr w:type="spellStart"/>
      <w:r w:rsidR="00F00923" w:rsidRPr="007F190B">
        <w:rPr>
          <w:rFonts w:ascii="Calibri" w:hAnsi="Calibri" w:cs="Calibri"/>
          <w:b/>
          <w:bCs/>
        </w:rPr>
        <w:t>Journal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Citation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Reports</w:t>
      </w:r>
      <w:proofErr w:type="spellEnd"/>
      <w:r w:rsidR="00F00923" w:rsidRPr="007F190B">
        <w:rPr>
          <w:rFonts w:ascii="Calibri" w:hAnsi="Calibri" w:cs="Calibri"/>
        </w:rPr>
        <w:t xml:space="preserve"> (JCR)  que acrediten unha experiencia investigadora equiparable a un sexenio de investigación. </w:t>
      </w:r>
    </w:p>
    <w:p w14:paraId="6A4628D0" w14:textId="2E4C5ECC" w:rsidR="00757DA1" w:rsidRPr="007F190B" w:rsidRDefault="00F00923" w:rsidP="00F00923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</w:rPr>
      </w:pPr>
      <w:r w:rsidRPr="007F190B">
        <w:rPr>
          <w:rFonts w:ascii="Calibri" w:hAnsi="Calibri" w:cs="Calibri"/>
        </w:rPr>
        <w:t xml:space="preserve">(A estes efectos, non se considerarán válidas as publicacións que incorran en reiteración, autoría non xustificada ou malas prácticas, de acordo cos criterios do </w:t>
      </w:r>
      <w:r w:rsidRPr="007F190B">
        <w:rPr>
          <w:rFonts w:ascii="Calibri" w:hAnsi="Calibri" w:cs="Calibri"/>
          <w:i/>
        </w:rPr>
        <w:t xml:space="preserve">Baremo </w:t>
      </w:r>
      <w:proofErr w:type="spellStart"/>
      <w:r w:rsidRPr="007F190B">
        <w:rPr>
          <w:rFonts w:ascii="Calibri" w:hAnsi="Calibri" w:cs="Calibri"/>
          <w:i/>
        </w:rPr>
        <w:t>general</w:t>
      </w:r>
      <w:proofErr w:type="spellEnd"/>
      <w:r w:rsidRPr="007F190B">
        <w:rPr>
          <w:rFonts w:ascii="Calibri" w:hAnsi="Calibri" w:cs="Calibri"/>
          <w:i/>
        </w:rPr>
        <w:t xml:space="preserve"> de aplicación en la </w:t>
      </w:r>
      <w:proofErr w:type="spellStart"/>
      <w:r w:rsidRPr="007F190B">
        <w:rPr>
          <w:rFonts w:ascii="Calibri" w:hAnsi="Calibri" w:cs="Calibri"/>
          <w:i/>
        </w:rPr>
        <w:t>evaluación</w:t>
      </w:r>
      <w:proofErr w:type="spellEnd"/>
      <w:r w:rsidRPr="007F190B">
        <w:rPr>
          <w:rFonts w:ascii="Calibri" w:hAnsi="Calibri" w:cs="Calibri"/>
          <w:i/>
        </w:rPr>
        <w:t xml:space="preserve"> de los sexenios de investigación</w:t>
      </w:r>
      <w:r w:rsidRPr="007F190B">
        <w:rPr>
          <w:rFonts w:ascii="Calibri" w:hAnsi="Calibri" w:cs="Calibri"/>
        </w:rPr>
        <w:t xml:space="preserve"> da ANECA)</w:t>
      </w:r>
      <w:r w:rsidR="00D00303">
        <w:rPr>
          <w:rFonts w:ascii="Calibri" w:hAnsi="Calibri" w:cs="Calibri"/>
        </w:rPr>
        <w:t>.</w:t>
      </w:r>
    </w:p>
    <w:p w14:paraId="6871B0CB" w14:textId="4BDFE9D6" w:rsidR="00C35846" w:rsidRPr="007F190B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7F190B" w14:paraId="00D69E0A" w14:textId="77777777" w:rsidTr="007134F5">
        <w:tc>
          <w:tcPr>
            <w:tcW w:w="592" w:type="dxa"/>
          </w:tcPr>
          <w:p w14:paraId="7350BDE6" w14:textId="63C1A174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06C86C" w14:textId="3F6ABBC2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rtig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9888CE" w14:textId="509F9C25" w:rsidR="00A13019" w:rsidRPr="007F190B" w:rsidRDefault="00F00923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</w:t>
            </w:r>
            <w:r w:rsidR="00A13019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="00A13019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="00A13019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F53073" w14:textId="16361421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81F44A" w14:textId="5C35FE40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ina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5418F4" w14:textId="2F7FDEE6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 an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55A00C7" w14:textId="3C1937F8" w:rsidR="003D3C12" w:rsidRPr="007F190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 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48A539A8" w14:textId="77777777" w:rsidR="00CE2AFB" w:rsidRPr="007F190B" w:rsidRDefault="00CE2AFB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AB0D4AA" w14:textId="77777777" w:rsidR="00EA1C99" w:rsidRPr="007F190B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D3C640A" w14:textId="05A1C936" w:rsidR="00EA1C99" w:rsidRPr="007F190B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7F190B" w14:paraId="1C8BF3C1" w14:textId="77777777" w:rsidTr="007134F5">
        <w:tc>
          <w:tcPr>
            <w:tcW w:w="592" w:type="dxa"/>
          </w:tcPr>
          <w:p w14:paraId="51538F44" w14:textId="69E4F18A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91C0C8" w14:textId="4A2EE9BC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99DABAB" w14:textId="1F0D01F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CFB85A" w14:textId="669D9CE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BE050DB" w14:textId="169D630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78A9437" w14:textId="333D4FF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A64AD5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5BA925" w14:textId="773C079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DAC0D6E" w14:textId="410F049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16992FDD" w14:textId="77777777" w:rsidTr="007134F5">
        <w:tc>
          <w:tcPr>
            <w:tcW w:w="592" w:type="dxa"/>
          </w:tcPr>
          <w:p w14:paraId="39ABA4F0" w14:textId="078E1232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EE31DFC" w14:textId="26029CE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A023EF7" w14:textId="47445DE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364B4A" w14:textId="63C7FEDD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F3539D" w14:textId="75EC750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DB7FEE" w14:textId="299959F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0C7BBC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97AC358" w14:textId="44F9EE6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8E364A8" w14:textId="69A6CE1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ADB6592" w14:textId="77777777" w:rsidTr="007134F5">
        <w:tc>
          <w:tcPr>
            <w:tcW w:w="592" w:type="dxa"/>
          </w:tcPr>
          <w:p w14:paraId="0DCDF8EC" w14:textId="31C8068B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0DA390" w14:textId="040479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48AD3E" w14:textId="7DA6ABA9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E2B0CE0" w14:textId="5279913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499AFD6" w14:textId="6C675C3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6FB8300" w14:textId="38277B92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9DD842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224586A" w14:textId="647E8BA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31D31BB9" w14:textId="3DCC1D55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612F939" w14:textId="77777777" w:rsidTr="007134F5">
        <w:tc>
          <w:tcPr>
            <w:tcW w:w="592" w:type="dxa"/>
          </w:tcPr>
          <w:p w14:paraId="3151DA6A" w14:textId="305A3B4C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1F49F5" w14:textId="090E2EE3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A650A28" w14:textId="721E221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1436550" w14:textId="7421B0B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192A485" w14:textId="26F3575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1BE8931" w14:textId="2105A51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5A1CE7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7B0891" w14:textId="2A577A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C34F11F" w14:textId="7F435C4E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7F190B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1F6F6CB3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E</w:t>
      </w:r>
      <w:r w:rsidR="00B6750B" w:rsidRPr="007F190B">
        <w:rPr>
          <w:rFonts w:ascii="Calibri" w:hAnsi="Calibri" w:cs="Calibri"/>
        </w:rPr>
        <w:t xml:space="preserve"> para que así conste, </w:t>
      </w:r>
      <w:r w:rsidRPr="007F190B">
        <w:rPr>
          <w:rFonts w:ascii="Calibri" w:hAnsi="Calibri" w:cs="Calibri"/>
        </w:rPr>
        <w:t>asino o</w:t>
      </w:r>
      <w:r w:rsidR="00B6750B" w:rsidRPr="007F190B">
        <w:rPr>
          <w:rFonts w:ascii="Calibri" w:hAnsi="Calibri" w:cs="Calibri"/>
        </w:rPr>
        <w:t xml:space="preserve"> presente documento</w:t>
      </w:r>
    </w:p>
    <w:p w14:paraId="704E810D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2CBAF13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 xml:space="preserve">Lugar </w:t>
      </w:r>
      <w:r w:rsidR="00B60B36" w:rsidRPr="007F190B">
        <w:rPr>
          <w:rFonts w:ascii="Calibri" w:hAnsi="Calibri" w:cs="Calibri"/>
        </w:rPr>
        <w:t>e</w:t>
      </w:r>
      <w:r w:rsidRPr="007F190B">
        <w:rPr>
          <w:rFonts w:ascii="Calibri" w:hAnsi="Calibri" w:cs="Calibri"/>
        </w:rPr>
        <w:t xml:space="preserve"> </w:t>
      </w:r>
      <w:r w:rsidR="00B60B36" w:rsidRPr="007F190B">
        <w:rPr>
          <w:rFonts w:ascii="Calibri" w:hAnsi="Calibri" w:cs="Calibri"/>
        </w:rPr>
        <w:t>data</w:t>
      </w:r>
    </w:p>
    <w:p w14:paraId="09286BBF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EBA4378" w14:textId="72439DC5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Sinatura</w:t>
      </w:r>
      <w:r w:rsidR="00B6750B" w:rsidRPr="007F190B">
        <w:rPr>
          <w:rFonts w:ascii="Calibri" w:hAnsi="Calibri" w:cs="Calibri"/>
        </w:rPr>
        <w:t>:</w:t>
      </w:r>
    </w:p>
    <w:p w14:paraId="57A7A60D" w14:textId="64F8E30C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4BC7657C" w14:textId="77777777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716CBC" w:rsidRPr="007F190B" w:rsidSect="00EA1C99">
      <w:headerReference w:type="default" r:id="rId7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F9F8F" w14:textId="77777777" w:rsidR="00722E65" w:rsidRPr="00722C64" w:rsidRDefault="00722E6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2C024E36" w14:textId="77777777" w:rsidR="00722E65" w:rsidRPr="00722C64" w:rsidRDefault="00722E6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BF17E35" w14:textId="77777777" w:rsidR="00722E65" w:rsidRPr="00722C64" w:rsidRDefault="00722E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B36BD" w14:textId="77777777" w:rsidR="00722E65" w:rsidRPr="00722C64" w:rsidRDefault="00722E6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2E19F44" w14:textId="77777777" w:rsidR="00722E65" w:rsidRPr="00722C64" w:rsidRDefault="00722E6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B2DB27A" w14:textId="77777777" w:rsidR="00722E65" w:rsidRPr="00722C64" w:rsidRDefault="00722E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EB9B57" w14:textId="249E4B8E" w:rsidR="005360FC" w:rsidRPr="00722C64" w:rsidRDefault="005360FC" w:rsidP="005360FC">
    <w:pPr>
      <w:pStyle w:val="Encabezado"/>
      <w:rPr>
        <w:noProof/>
      </w:rPr>
    </w:pPr>
    <w:bookmarkStart w:id="1" w:name="OLE_LINK5"/>
    <w:bookmarkStart w:id="2" w:name="OLE_LINK6"/>
    <w:r w:rsidRPr="00722C64">
      <w:rPr>
        <w:noProof/>
      </w:rPr>
      <w:t xml:space="preserve">Comisión </w:t>
    </w:r>
    <w:r w:rsidR="00EF09A8">
      <w:rPr>
        <w:noProof/>
      </w:rPr>
      <w:t xml:space="preserve">Académica </w:t>
    </w:r>
    <w:r w:rsidRPr="00722C64">
      <w:rPr>
        <w:noProof/>
      </w:rPr>
      <w:t>d</w:t>
    </w:r>
    <w:r w:rsidR="00F00923">
      <w:rPr>
        <w:noProof/>
      </w:rPr>
      <w:t>o</w:t>
    </w:r>
    <w:r w:rsidRPr="00722C64">
      <w:rPr>
        <w:noProof/>
      </w:rPr>
      <w:t xml:space="preserve"> Programa 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Pr="00722C64">
      <w:rPr>
        <w:noProof/>
      </w:rPr>
      <w:t xml:space="preserve">en </w:t>
    </w:r>
    <w:r w:rsidR="00F00923">
      <w:rPr>
        <w:noProof/>
      </w:rPr>
      <w:t>Enxeñaría</w:t>
    </w:r>
    <w:r w:rsidR="00CE2AFB">
      <w:rPr>
        <w:noProof/>
      </w:rPr>
      <w:t xml:space="preserve"> </w:t>
    </w:r>
    <w:r w:rsidR="0050097C">
      <w:rPr>
        <w:noProof/>
      </w:rPr>
      <w:t>Naval e Industrial</w:t>
    </w:r>
  </w:p>
  <w:bookmarkEnd w:id="1"/>
  <w:bookmarkEnd w:id="2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96B1E"/>
    <w:rsid w:val="002B768D"/>
    <w:rsid w:val="002F1B59"/>
    <w:rsid w:val="00342534"/>
    <w:rsid w:val="0039629E"/>
    <w:rsid w:val="003D3C12"/>
    <w:rsid w:val="00424A23"/>
    <w:rsid w:val="00456215"/>
    <w:rsid w:val="004B2F4F"/>
    <w:rsid w:val="0050097C"/>
    <w:rsid w:val="0052329A"/>
    <w:rsid w:val="005360FC"/>
    <w:rsid w:val="00586F9E"/>
    <w:rsid w:val="005A4A10"/>
    <w:rsid w:val="00627E22"/>
    <w:rsid w:val="0063362F"/>
    <w:rsid w:val="00656510"/>
    <w:rsid w:val="006C222C"/>
    <w:rsid w:val="006D4788"/>
    <w:rsid w:val="006E7F81"/>
    <w:rsid w:val="007134F5"/>
    <w:rsid w:val="00716CBC"/>
    <w:rsid w:val="00720FF6"/>
    <w:rsid w:val="00722C64"/>
    <w:rsid w:val="00722E65"/>
    <w:rsid w:val="00757DA1"/>
    <w:rsid w:val="007673CB"/>
    <w:rsid w:val="007F190B"/>
    <w:rsid w:val="00813517"/>
    <w:rsid w:val="0081758A"/>
    <w:rsid w:val="0084006D"/>
    <w:rsid w:val="008F55F5"/>
    <w:rsid w:val="0092542C"/>
    <w:rsid w:val="009B19D7"/>
    <w:rsid w:val="009D602C"/>
    <w:rsid w:val="009E75FB"/>
    <w:rsid w:val="009F550A"/>
    <w:rsid w:val="009F692A"/>
    <w:rsid w:val="00A13019"/>
    <w:rsid w:val="00A5270C"/>
    <w:rsid w:val="00AA2A16"/>
    <w:rsid w:val="00B04CA0"/>
    <w:rsid w:val="00B16B1F"/>
    <w:rsid w:val="00B17888"/>
    <w:rsid w:val="00B54AD7"/>
    <w:rsid w:val="00B60B36"/>
    <w:rsid w:val="00B6750B"/>
    <w:rsid w:val="00B85FAA"/>
    <w:rsid w:val="00C35846"/>
    <w:rsid w:val="00CE2AFB"/>
    <w:rsid w:val="00D00303"/>
    <w:rsid w:val="00DB1AEA"/>
    <w:rsid w:val="00E31C44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43729D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822678"/>
    <w:rsid w:val="008E4ECE"/>
    <w:rsid w:val="00973956"/>
    <w:rsid w:val="00A458B9"/>
    <w:rsid w:val="00D24DF1"/>
    <w:rsid w:val="00E115B7"/>
    <w:rsid w:val="00E3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9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31T16:44:00Z</dcterms:created>
  <dcterms:modified xsi:type="dcterms:W3CDTF">2025-03-31T16:44:00Z</dcterms:modified>
</cp:coreProperties>
</file>